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19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3.png" ContentType="image/png"/>
  <Override PartName="/word/media/rId11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5-escribamos-horas"/>
    <w:p>
      <w:pPr>
        <w:pStyle w:val="Heading2"/>
      </w:pPr>
      <w:r>
        <w:t xml:space="preserve">Unit 7 Lesson 15: Escribamos horas</w:t>
      </w:r>
    </w:p>
    <w:bookmarkEnd w:id="20"/>
    <w:bookmarkStart w:id="25" w:name="X987658cd72e2a5ecabc28080e991aadd4c97487"/>
    <w:p>
      <w:pPr>
        <w:pStyle w:val="Heading3"/>
      </w:pPr>
      <w:r>
        <w:t xml:space="preserve">WU Verdadero o falso: Cercano a 30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</w:t>
      </w:r>
    </w:p>
    <w:p>
      <w:pPr>
        <w:pStyle w:val="BodyText"/>
      </w:pPr>
      <w:r>
        <w:br/>
      </w:r>
      <w:r>
        <w:t xml:space="preserve">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3</m:t>
        </m:r>
      </m:oMath>
    </w:p>
    <w:p>
      <w:pPr>
        <w:pStyle w:val="FirstParagraph"/>
      </w:pPr>
      <w:r>
        <w:drawing>
          <wp:inline>
            <wp:extent cx="5477225" cy="262087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731.7320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225" cy="26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2" w:name="contemos-los-minutos"/>
    <w:p>
      <w:pPr>
        <w:pStyle w:val="Heading3"/>
      </w:pPr>
      <w:r>
        <w:t xml:space="preserve">1 Contemos los minuto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mpieza en el 12.</w:t>
      </w:r>
    </w:p>
    <w:p>
      <w:pPr>
        <w:pStyle w:val="BodyText"/>
      </w:pPr>
      <w:r>
        <w:t xml:space="preserve">Cuenta los minutos alrededor del reloj hasta que llegues a la mitad del reloj.</w:t>
      </w:r>
    </w:p>
    <w:p>
      <w:pPr>
        <w:pStyle w:val="BodyText"/>
      </w:pPr>
      <w:r>
        <w:t xml:space="preserve">Marca donde te detuviste.</w:t>
      </w:r>
    </w:p>
    <w:p>
      <w:pPr>
        <w:pStyle w:val="BodyText"/>
      </w:pPr>
      <w:r>
        <w:drawing>
          <wp:inline>
            <wp:extent cx="5760732" cy="576073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9731.772376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32" cy="5760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íntesis: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59731.960862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59732.015565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9732.051199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59732.107158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123" w:name="todo-el-tiempo-del-mundo"/>
    <w:p>
      <w:pPr>
        <w:pStyle w:val="Heading3"/>
      </w:pPr>
      <w:r>
        <w:t xml:space="preserve">2 Todo el tiempo del mundo</w:t>
      </w:r>
    </w:p>
    <w:bookmarkStart w:id="11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scribe la hora en cada reloj.</w:t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59732.146393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59732.203611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59732.238343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59732.295244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1920239" cy="1920239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tmp/embedder-1671059732.34069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tmp/embedder-1671059732.410606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br/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tmp/embedder-1671059732.44661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tmp/embedder-1671059732.49962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br/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app/tmp/embedder-1671059732.537969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app/tmp/embedder-1671059732.593639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n cada reloj, dibuja la manecilla de los minutos y escribe la hora.</w:t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/app/tmp/embedder-1671059732.631640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/app/tmp/embedder-1671059732.687323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br/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/app/tmp/embedder-1671059732.722385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/app/tmp/embedder-1671059732.778637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/app/tmp/embedder-1671059732.81479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/app/tmp/embedder-1671059732.91374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/app/tmp/embedder-1671059732.952470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/app/tmp/embedder-1671059733.00710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br/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/app/tmp/embedder-1671059733.04391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/app/tmp/embedder-1671059733.11710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te reloj solo tiene la manecilla de los minutos.</w:t>
      </w:r>
      <w:r>
        <w:br/>
      </w:r>
      <w:r>
        <w:t xml:space="preserve">¿Qué hora podría ser?</w:t>
      </w:r>
      <w:r>
        <w:br/>
      </w:r>
      <w:r>
        <w:t xml:space="preserve">Dibuja la manecilla de las horas y escribe la hor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/app/tmp/embedder-1671059733.154077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/app/tmp/embedder-1671059733.211338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Si te queda tiempo: ¿Qué otras horas puedes mostrar en el reloj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/app/tmp/embedder-1671059733.2554126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2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/app/tmp/embedder-1671059733.3066356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/app/tmp/embedder-1671059733.3863225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22"/>
    <w:bookmarkEnd w:id="12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19" Target="media/rId11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6" Target="media/rId11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5:34Z</dcterms:created>
  <dcterms:modified xsi:type="dcterms:W3CDTF">2022-12-14T23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+gBkBbKM0wMgbHvUpaEw+MiUrooGPJ627ij582e4Hqj7ETJekLLEcllEvED8qir2sorPDySr2FeMkaXuZHjJw==</vt:lpwstr>
  </property>
</Properties>
</file>